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Pushpay Holding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562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olly Matthews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1 724 244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rmos Horton Lusk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ane Sampson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pushpay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138E7CC" w:rsidR="00661C78" w:rsidRDefault="008267A8">
      <w:r>
        <w:rPr>
          <w:noProof/>
        </w:rPr>
        <w:drawing>
          <wp:inline distT="0" distB="0" distL="0" distR="0" wp14:anchorId="1D4FC13E" wp14:editId="06706755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8267A8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</Words>
  <Characters>195</Characters>
  <Application>Microsoft Office Word</Application>
  <DocSecurity>0</DocSecurity>
  <Lines>1</Lines>
  <Paragraphs>1</Paragraphs>
  <ScaleCrop>false</ScaleCrop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0:00Z</dcterms:modified>
</cp:coreProperties>
</file>